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X1d422d012ae65ca52b1f9e949134ff32a1a6993"/>
    <w:p>
      <w:pPr>
        <w:pStyle w:val="Heading1"/>
      </w:pPr>
      <w:r>
        <w:t xml:space="preserve">Statement of Purpose: Pursuing a Career as a Geologist in Mexico City</w:t>
      </w:r>
    </w:p>
    <w:p>
      <w:pPr>
        <w:pStyle w:val="FirstParagraph"/>
      </w:pPr>
      <w:r>
        <w:t xml:space="preserve">The profound geological tapestry that shapes the very foundation of Mexico City has been the driving force behind my decision to dedicate my professional life to geology. As I stand at the threshold of my career, I submit this Statement of Purpose to articulate my unwavering commitment to becoming a skilled and impactful Geologist, with Mexico City as both my chosen home and the critical laboratory for my expertise. This document is not merely an application; it is a declaration of intent to contribute meaningfully to understanding and managing the complex earth systems that define this unique urban environment.</w:t>
      </w:r>
    </w:p>
    <w:p>
      <w:pPr>
        <w:pStyle w:val="BodyText"/>
      </w:pPr>
      <w:r>
        <w:t xml:space="preserve">My fascination with geology began in childhood, observing the dramatic landscapes of Mexico's diverse regions – from the volcanic peaks of the Sierra Madre to the ancient sedimentary formations along coastal plains. However, it was during a university field trip to Mexico City that my path crystallized. Standing on a platform overlooking neighborhoods sinking at alarming rates due to groundwater extraction, I witnessed firsthand how geological processes directly dictate human habitation and urban resilience. This encounter transformed abstract textbook concepts into urgent real-world challenges: the intricate interplay of soft lacustrine sediments, volcanic ash layers, and seismic activity beneath Mexico City's 21 million inhabitants is not merely academic; it is the bedrock upon which lives are lived and infrastructure must be secured. It was then that I understood geology is not just about rocks – it is about people, cities, and sustainable futures. This realization solidified my aspiration to become a Geologist whose work directly serves communities like those in Mexico City.</w:t>
      </w:r>
    </w:p>
    <w:p>
      <w:pPr>
        <w:pStyle w:val="BodyText"/>
      </w:pPr>
      <w:r>
        <w:t xml:space="preserve">My academic journey has been meticulously focused on preparing me for this specific context. I pursued a rigorous Bachelor of Science in Geology at the National Autonomous University of Mexico (UNAM), where I immersed myself in courses specializing in sedimentology, structural geology, and hydrogeology – all directly relevant to Mexico City's geological challenges. My undergraduate thesis, "Assessing Ground Subsidence Risks Using Remote Sensing Data Along the Xochimilco Fault Zone," provided me with hands-on experience analyzing satellite imagery and ground-penetrating radar data specific to the Valley of Mexico. I worked closely with researchers at the National Institute of Earth Sciences (Instituto de Geofísica, UNAM), gaining practical insights into how geological mapping informs urban planning in a city constantly reshaping itself above a complex aquifer system. This research wasn't confined to theory; it culminated in a presentation at the 2023 Mexican Geological Society Annual Conference, where I discussed findings on subsidence rates that have direct implications for municipal water management policies. These experiences were instrumental in forging my identity as a Geologist committed to applied science within the Mexican context.</w:t>
      </w:r>
    </w:p>
    <w:p>
      <w:pPr>
        <w:pStyle w:val="BodyText"/>
      </w:pPr>
      <w:r>
        <w:t xml:space="preserve">My professional development further cemented my dedication to Mexico City. During an internship with the Directorate of Urban Planning (Dirección de Planeación Urbana) under Mexico City's Secretariat of Environment, I contributed to a project mapping geological hazards for new infrastructure developments in vulnerable neighborhoods. I assisted in compiling data on soil liquefaction potential and fault line proximity, directly feeding into risk assessment protocols used by city engineers. This role exposed me to the critical interface between geology and public policy – understanding that a Geologist's work must translate into actionable plans that protect citizens. I learned how geological expertise is not just technical but deeply civic, requiring clear communication with urban planners, government officials, and community leaders in Mexico City. Witnessing the tangible impact of our geological assessments on city planning solidified my resolve to remain embedded within Mexico City's professional ecosystem.</w:t>
      </w:r>
    </w:p>
    <w:p>
      <w:pPr>
        <w:pStyle w:val="BodyText"/>
      </w:pPr>
      <w:r>
        <w:t xml:space="preserve">Why Mexico City specifically? It is unparalleled. This megacity sits atop a former lakebed formed by volcanic activity millions of years ago, creating a unique and fragile geological setting. Its ongoing challenges – accelerating subsidence, vulnerability to earthquakes (like the 1985 event), complex water resource management in an arid climate, and the need for sustainable land-use planning – demand geologists with specialized knowledge of its specific stratigraphy, hydrology, and tectonic history. Mexico City is not just another city; it is a living laboratory for urban geology. The presence of world-class institutions like UNAM’s Institute of Geophysics, the National Center for Geological Hazard Prevention (CENAPRED), and the Mexican Geological Survey (Servicio Geológico Mexicano) offers an environment where cutting-edge research meets urgent practical needs. I am eager to contribute my skills within this dynamic professional landscape, learning from and collaborating with experts who understand Mexico City’s geological soul as intimately as its residents do.</w:t>
      </w:r>
    </w:p>
    <w:p>
      <w:pPr>
        <w:pStyle w:val="BodyText"/>
      </w:pPr>
      <w:r>
        <w:t xml:space="preserve">My immediate goal is to secure a position as a Geologist within a relevant municipal, governmental, or research institution in Mexico City. I aim to leverage my academic background and practical experience to actively participate in projects addressing the city's most pressing geological challenges – particularly those related to subsidence mitigation strategies, seismic hazard assessment for critical infrastructure, and sustainable groundwater resource management. Long-term, I aspire to contribute significantly to Mexico City's resilience by developing geologically informed urban planning frameworks that anticipate future environmental pressures. This path requires continuous learning, deep integration into the local scientific community in Mexico City, and a steadfast commitment to applying geological knowledge where it matters most: beneath the streets of this vibrant metropolis.</w:t>
      </w:r>
    </w:p>
    <w:p>
      <w:pPr>
        <w:pStyle w:val="BodyText"/>
      </w:pPr>
      <w:r>
        <w:t xml:space="preserve">This Statement of Purpose is my formal declaration of intent. It outlines my journey from curious student to dedicated geologist-in-training, forged through academic rigor and practical engagement within Mexico's unique geological context. My ambition is clear: to become a Geologist whose work directly enhances the safety, sustainability, and future prosperity of Mexico City. I am not merely seeking employment; I am seeking a vocation deeply rooted in the earth beneath Mexico City's feet – a vocation where my skills as a Geologist will be utilized to serve this extraordinary city and its people for years to come. The challenges are immense, but so is the opportunity to make a lasting impact on one of the world's most fascinating and demanding urban geological settings. I am ready, with dedication honed through study and experience, to embrace this mission in Mexico City.</w:t>
      </w:r>
    </w:p>
    <w:p>
      <w:pPr>
        <w:pStyle w:val="BodyText"/>
      </w:pPr>
      <w:r>
        <w:t xml:space="preserve">With profound respect for the geological forces that shape our world and an unwavering commitment to serving Mexico City as a professional Geologist,</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eologist Position - Mexico City</dc:title>
  <dc:creator/>
  <dc:language>en</dc:language>
  <cp:keywords/>
  <dcterms:created xsi:type="dcterms:W3CDTF">2025-12-12T02:52:57Z</dcterms:created>
  <dcterms:modified xsi:type="dcterms:W3CDTF">2025-12-12T02:52:57Z</dcterms:modified>
</cp:coreProperties>
</file>

<file path=docProps/custom.xml><?xml version="1.0" encoding="utf-8"?>
<Properties xmlns="http://schemas.openxmlformats.org/officeDocument/2006/custom-properties" xmlns:vt="http://schemas.openxmlformats.org/officeDocument/2006/docPropsVTypes"/>
</file>